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5C890EB7" w14:textId="00CCFF1F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4477F467" w14:textId="7D007D53" w:rsidR="00E04B02" w:rsidRPr="00A45D73" w:rsidRDefault="00E04B02" w:rsidP="006620EF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0DE15317" w14:textId="6622837D" w:rsidR="00E04B02" w:rsidRPr="00A45D73" w:rsidRDefault="00E04B02" w:rsidP="00A45D73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b/>
          <w:color w:val="24292E"/>
          <w:shd w:val="clear" w:color="auto" w:fill="FFFFFF"/>
        </w:rPr>
        <w:t>Time Spent: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7DB1ECEE" w14:textId="634D547A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  <w:rPr>
          <w:b/>
        </w:rPr>
      </w:pPr>
      <w:r w:rsidRPr="007E3EED">
        <w:rPr>
          <w:rFonts w:cstheme="minorHAnsi"/>
          <w:b/>
          <w:color w:val="24292E"/>
          <w:shd w:val="clear" w:color="auto" w:fill="FFFFFF"/>
        </w:rPr>
        <w:t>Time Spent: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73AE3DD0" w14:textId="21F6065F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  <w:rPr>
          <w:b/>
        </w:rPr>
      </w:pPr>
      <w:r w:rsidRPr="007E3EED">
        <w:rPr>
          <w:rFonts w:cstheme="minorHAnsi"/>
          <w:b/>
          <w:color w:val="24292E"/>
          <w:shd w:val="clear" w:color="auto" w:fill="FFFFFF"/>
        </w:rPr>
        <w:t>Time Spent: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2636F147" w14:textId="5BC19416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4ACF5515" w14:textId="0203ADB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  <w:rPr>
          <w:b/>
        </w:rPr>
      </w:pPr>
      <w:r w:rsidRPr="007E3EED">
        <w:rPr>
          <w:rFonts w:cstheme="minorHAnsi"/>
          <w:b/>
          <w:color w:val="24292E"/>
          <w:shd w:val="clear" w:color="auto" w:fill="FFFFFF"/>
        </w:rPr>
        <w:t>Time Spent:</w:t>
      </w:r>
    </w:p>
    <w:p w14:paraId="1D339EFF" w14:textId="60676910" w:rsidR="007E3EED" w:rsidRDefault="007E3EED" w:rsidP="007E3EED">
      <w:pPr>
        <w:spacing w:after="0" w:line="240" w:lineRule="auto"/>
        <w:rPr>
          <w:b/>
        </w:rPr>
      </w:pPr>
    </w:p>
    <w:p w14:paraId="2BF0D3A9" w14:textId="77777777" w:rsidR="007E3EED" w:rsidRPr="00A45D73" w:rsidRDefault="007E3EED" w:rsidP="007E3EED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p w14:paraId="470E9FDB" w14:textId="1EA6094F" w:rsidR="007E3EED" w:rsidRDefault="007E3EED" w:rsidP="007E3EED">
      <w:pPr>
        <w:spacing w:after="120" w:line="240" w:lineRule="auto"/>
      </w:pPr>
      <w:r>
        <w:lastRenderedPageBreak/>
        <w:t>The User Analysis was split up and each part was to be uploaded and compiled into a single document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62BFCFC6" w14:textId="24CBE891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9BC6F2A" w14:textId="3EBA5C64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6DF4D3B" w14:textId="0E774AA3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0619E2C4" w14:textId="3DA5B8A0" w:rsidR="007E3EED" w:rsidRPr="00164386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63B3990D" w14:textId="77777777" w:rsidR="00164386" w:rsidRDefault="00164386" w:rsidP="00164386">
      <w:pPr>
        <w:pStyle w:val="ListParagraph"/>
        <w:spacing w:after="0" w:line="240" w:lineRule="auto"/>
        <w:ind w:left="1440"/>
      </w:pPr>
      <w:bookmarkStart w:id="0" w:name="_GoBack"/>
      <w:bookmarkEnd w:id="0"/>
    </w:p>
    <w:p w14:paraId="56D2D2F3" w14:textId="73764D9B" w:rsidR="007E3EED" w:rsidRPr="007E3EED" w:rsidRDefault="007E3EED" w:rsidP="007E3EED">
      <w:pPr>
        <w:spacing w:after="0" w:line="240" w:lineRule="auto"/>
      </w:pPr>
      <w:r w:rsidRPr="00A45D73">
        <w:t>Each member successfully submitted their task to GitHub by the deadline and Jack Fisher compiled the submissions into a single document, finalised and uploaded the Project Proposal to Blackboard.</w:t>
      </w:r>
    </w:p>
    <w:sectPr w:rsidR="007E3EED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23F1A" w14:textId="77777777" w:rsidR="001C33D7" w:rsidRDefault="001C33D7" w:rsidP="00D15EE3">
      <w:pPr>
        <w:spacing w:after="0" w:line="240" w:lineRule="auto"/>
      </w:pPr>
      <w:r>
        <w:separator/>
      </w:r>
    </w:p>
  </w:endnote>
  <w:endnote w:type="continuationSeparator" w:id="0">
    <w:p w14:paraId="741AF862" w14:textId="77777777" w:rsidR="001C33D7" w:rsidRDefault="001C33D7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5D3F32" w14:textId="77777777" w:rsidR="001C33D7" w:rsidRDefault="001C33D7" w:rsidP="00D15EE3">
      <w:pPr>
        <w:spacing w:after="0" w:line="240" w:lineRule="auto"/>
      </w:pPr>
      <w:r>
        <w:separator/>
      </w:r>
    </w:p>
  </w:footnote>
  <w:footnote w:type="continuationSeparator" w:id="0">
    <w:p w14:paraId="220AE551" w14:textId="77777777" w:rsidR="001C33D7" w:rsidRDefault="001C33D7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64386"/>
    <w:rsid w:val="00191F6B"/>
    <w:rsid w:val="001C33D7"/>
    <w:rsid w:val="00246EEC"/>
    <w:rsid w:val="002573F8"/>
    <w:rsid w:val="00557C7C"/>
    <w:rsid w:val="006620EF"/>
    <w:rsid w:val="006957F6"/>
    <w:rsid w:val="0074400B"/>
    <w:rsid w:val="007B4E1D"/>
    <w:rsid w:val="007E3EED"/>
    <w:rsid w:val="009B64D5"/>
    <w:rsid w:val="00A45D73"/>
    <w:rsid w:val="00D15EE3"/>
    <w:rsid w:val="00E04B02"/>
    <w:rsid w:val="00E129F5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5</cp:revision>
  <dcterms:created xsi:type="dcterms:W3CDTF">2019-03-20T15:28:00Z</dcterms:created>
  <dcterms:modified xsi:type="dcterms:W3CDTF">2019-03-25T12:44:00Z</dcterms:modified>
</cp:coreProperties>
</file>